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ABF5E3" w14:textId="77777777" w:rsidR="00345E94" w:rsidRPr="00345E94" w:rsidRDefault="00907042" w:rsidP="008C2F03">
      <w:pPr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CSF 2113 Lab 5</w:t>
      </w:r>
      <w:r w:rsidR="00543E04">
        <w:rPr>
          <w:b/>
          <w:bCs/>
          <w:sz w:val="40"/>
          <w:szCs w:val="40"/>
        </w:rPr>
        <w:t>.2</w:t>
      </w:r>
      <w:r w:rsidR="00345E94">
        <w:rPr>
          <w:b/>
          <w:bCs/>
          <w:sz w:val="40"/>
          <w:szCs w:val="40"/>
        </w:rPr>
        <w:t xml:space="preserve">: </w:t>
      </w:r>
      <w:r w:rsidR="00543E04">
        <w:rPr>
          <w:b/>
          <w:bCs/>
          <w:sz w:val="40"/>
          <w:szCs w:val="40"/>
        </w:rPr>
        <w:t>Containers (Tuple &amp; Dictionaries</w:t>
      </w:r>
      <w:r>
        <w:rPr>
          <w:b/>
          <w:bCs/>
          <w:sz w:val="40"/>
          <w:szCs w:val="40"/>
        </w:rPr>
        <w:t>)</w:t>
      </w:r>
    </w:p>
    <w:p w14:paraId="7904F94D" w14:textId="77777777" w:rsidR="002028D2" w:rsidRPr="002028D2" w:rsidRDefault="002028D2" w:rsidP="002028D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028D2">
        <w:rPr>
          <w:b/>
          <w:bCs/>
          <w:sz w:val="28"/>
          <w:szCs w:val="28"/>
        </w:rPr>
        <w:t>Using Tuples in Python</w:t>
      </w:r>
    </w:p>
    <w:p w14:paraId="4EDCF848" w14:textId="77777777" w:rsidR="002028D2" w:rsidRPr="00F7770E" w:rsidRDefault="002028D2" w:rsidP="002028D2">
      <w:pPr>
        <w:pStyle w:val="ListParagraph"/>
        <w:rPr>
          <w:b/>
          <w:bCs/>
        </w:rPr>
      </w:pPr>
      <w:r w:rsidRPr="00F7770E">
        <w:rPr>
          <w:b/>
          <w:bCs/>
        </w:rPr>
        <w:t>Tuples are a collection of data items.  They may be of different types.  Tuples are immutable (like strings).</w:t>
      </w:r>
      <w:r>
        <w:rPr>
          <w:b/>
          <w:bCs/>
        </w:rPr>
        <w:t xml:space="preserve"> </w:t>
      </w:r>
      <w:r w:rsidRPr="00F7770E">
        <w:rPr>
          <w:b/>
          <w:bCs/>
        </w:rPr>
        <w:t>Python optionally uses brackets () to denote tuples</w:t>
      </w:r>
    </w:p>
    <w:p w14:paraId="0E2DBEFF" w14:textId="77777777" w:rsidR="002028D2" w:rsidRPr="00F7770E" w:rsidRDefault="002028D2" w:rsidP="002028D2">
      <w:pPr>
        <w:pStyle w:val="ListParagraph"/>
        <w:rPr>
          <w:b/>
          <w:bCs/>
        </w:rPr>
      </w:pPr>
      <w:r w:rsidRPr="00F7770E">
        <w:rPr>
          <w:b/>
          <w:bCs/>
        </w:rPr>
        <w:t>We could have also used () for the above tuple</w:t>
      </w:r>
    </w:p>
    <w:p w14:paraId="0C04F224" w14:textId="77777777" w:rsidR="002028D2" w:rsidRPr="003A4231" w:rsidRDefault="002028D2" w:rsidP="002028D2">
      <w:pPr>
        <w:pStyle w:val="ListParagraph"/>
        <w:rPr>
          <w:b/>
          <w:bCs/>
        </w:rPr>
      </w:pPr>
      <w:r w:rsidRPr="00F7770E">
        <w:rPr>
          <w:b/>
          <w:bCs/>
        </w:rPr>
        <w:t>If we have only one item, we need to use a comma to indicate it's a tuple: e.g. (“Bat”,)</w:t>
      </w:r>
    </w:p>
    <w:p w14:paraId="34C9F6B7" w14:textId="77777777" w:rsidR="002028D2" w:rsidRDefault="002028D2" w:rsidP="002028D2">
      <w:pPr>
        <w:pStyle w:val="ListParagraph"/>
        <w:numPr>
          <w:ilvl w:val="0"/>
          <w:numId w:val="3"/>
        </w:numPr>
      </w:pPr>
      <w:r w:rsidRPr="009C7873">
        <w:rPr>
          <w:b/>
          <w:bCs/>
        </w:rPr>
        <w:t>Creation:</w:t>
      </w:r>
      <w:r>
        <w:t xml:space="preserve"> Create a </w:t>
      </w:r>
      <w:proofErr w:type="spellStart"/>
      <w:r>
        <w:t>touple</w:t>
      </w:r>
      <w:proofErr w:type="spellEnd"/>
      <w:r>
        <w:t xml:space="preserve"> of following information about a student. Name the tuple std.  </w:t>
      </w:r>
    </w:p>
    <w:p w14:paraId="430AA7B1" w14:textId="77777777" w:rsidR="002028D2" w:rsidRDefault="002028D2" w:rsidP="002028D2">
      <w:pPr>
        <w:pStyle w:val="ListParagraph"/>
        <w:ind w:left="1080"/>
      </w:pPr>
      <w:r w:rsidRPr="00F7770E">
        <w:t>“Fatima”, 3.</w:t>
      </w:r>
      <w:r>
        <w:t>4, 78,”Sharjah”</w:t>
      </w:r>
    </w:p>
    <w:p w14:paraId="0AD009A5" w14:textId="77777777" w:rsidR="002028D2" w:rsidRDefault="002028D2" w:rsidP="002028D2">
      <w:pPr>
        <w:pStyle w:val="ListParagraph"/>
        <w:ind w:left="1080"/>
      </w:pPr>
      <w:r>
        <w:rPr>
          <w:noProof/>
        </w:rPr>
        <w:drawing>
          <wp:inline distT="0" distB="0" distL="0" distR="0" wp14:anchorId="4981AD2F" wp14:editId="0EDDBED1">
            <wp:extent cx="3228975" cy="3714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28975" cy="371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2028D2" w14:paraId="1F465BD3" w14:textId="77777777" w:rsidTr="0015386F">
        <w:tc>
          <w:tcPr>
            <w:tcW w:w="8545" w:type="dxa"/>
          </w:tcPr>
          <w:p w14:paraId="6A0EB856" w14:textId="10637781" w:rsidR="00325954" w:rsidRPr="00AD00F7" w:rsidRDefault="00325954" w:rsidP="00325954">
            <w:pPr>
              <w:rPr>
                <w:rFonts w:ascii="Courier New" w:eastAsia="Times New Roman" w:hAnsi="Courier New" w:cs="Courier New"/>
                <w:color w:val="2E74B5" w:themeColor="accent1" w:themeShade="BF"/>
                <w:sz w:val="21"/>
                <w:szCs w:val="21"/>
              </w:rPr>
            </w:pPr>
          </w:p>
          <w:p w14:paraId="7A980FB5" w14:textId="06CE9A50" w:rsidR="00AD00F7" w:rsidRPr="00AD00F7" w:rsidRDefault="00AD00F7" w:rsidP="00AD00F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2E74B5" w:themeColor="accent1" w:themeShade="BF"/>
                <w:sz w:val="21"/>
                <w:szCs w:val="21"/>
              </w:rPr>
            </w:pPr>
          </w:p>
          <w:p w14:paraId="369F7B34" w14:textId="77777777" w:rsidR="00AD00F7" w:rsidRPr="00AD00F7" w:rsidRDefault="00AD00F7" w:rsidP="00AD00F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</w:p>
        </w:tc>
      </w:tr>
    </w:tbl>
    <w:p w14:paraId="693D70A3" w14:textId="77777777" w:rsidR="002028D2" w:rsidRDefault="002028D2" w:rsidP="002028D2">
      <w:pPr>
        <w:pStyle w:val="ListParagraph"/>
        <w:ind w:left="1440"/>
      </w:pPr>
    </w:p>
    <w:p w14:paraId="751705E3" w14:textId="77777777" w:rsidR="002028D2" w:rsidRDefault="002028D2" w:rsidP="002028D2">
      <w:pPr>
        <w:pStyle w:val="ListParagraph"/>
        <w:numPr>
          <w:ilvl w:val="0"/>
          <w:numId w:val="3"/>
        </w:numPr>
      </w:pPr>
      <w:r>
        <w:t>Create a tuple where one element is a list and rest are numbers:</w:t>
      </w:r>
    </w:p>
    <w:p w14:paraId="0F49CC28" w14:textId="77777777" w:rsidR="002028D2" w:rsidRDefault="002028D2" w:rsidP="002028D2">
      <w:pPr>
        <w:pStyle w:val="ListParagraph"/>
        <w:ind w:left="1080"/>
      </w:pPr>
      <w:r>
        <w:rPr>
          <w:noProof/>
        </w:rPr>
        <w:drawing>
          <wp:inline distT="0" distB="0" distL="0" distR="0" wp14:anchorId="6BEE0A20" wp14:editId="2607624A">
            <wp:extent cx="2524125" cy="476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47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29C338" w14:textId="77777777" w:rsidR="002028D2" w:rsidRDefault="002028D2" w:rsidP="002028D2">
      <w:pPr>
        <w:pStyle w:val="ListParagraph"/>
        <w:ind w:left="1440"/>
      </w:pP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2028D2" w14:paraId="5FA7B059" w14:textId="77777777" w:rsidTr="0015386F">
        <w:tc>
          <w:tcPr>
            <w:tcW w:w="8545" w:type="dxa"/>
          </w:tcPr>
          <w:p w14:paraId="5E2F8254" w14:textId="77777777" w:rsidR="00AD00F7" w:rsidRDefault="00AD00F7" w:rsidP="00325954">
            <w:pPr>
              <w:pStyle w:val="HTMLPreformatted"/>
              <w:shd w:val="clear" w:color="auto" w:fill="FFFFFF"/>
              <w:wordWrap w:val="0"/>
              <w:textAlignment w:val="baseline"/>
            </w:pPr>
          </w:p>
        </w:tc>
      </w:tr>
    </w:tbl>
    <w:p w14:paraId="3F252C62" w14:textId="77777777" w:rsidR="002028D2" w:rsidRDefault="002028D2" w:rsidP="002028D2">
      <w:pPr>
        <w:pStyle w:val="ListParagraph"/>
        <w:ind w:left="1080"/>
      </w:pPr>
    </w:p>
    <w:p w14:paraId="10249494" w14:textId="77777777" w:rsidR="002019A0" w:rsidRDefault="002019A0" w:rsidP="002028D2">
      <w:pPr>
        <w:pStyle w:val="ListParagraph"/>
        <w:ind w:left="1080"/>
      </w:pPr>
    </w:p>
    <w:p w14:paraId="6664B799" w14:textId="77777777" w:rsidR="002019A0" w:rsidRDefault="002019A0" w:rsidP="002028D2">
      <w:pPr>
        <w:pStyle w:val="ListParagraph"/>
        <w:ind w:left="1080"/>
      </w:pPr>
    </w:p>
    <w:p w14:paraId="40E44D83" w14:textId="77777777" w:rsidR="002019A0" w:rsidRDefault="002019A0" w:rsidP="002028D2">
      <w:pPr>
        <w:pStyle w:val="ListParagraph"/>
        <w:ind w:left="1080"/>
      </w:pPr>
    </w:p>
    <w:p w14:paraId="117E67C5" w14:textId="77777777" w:rsidR="002019A0" w:rsidRDefault="002019A0" w:rsidP="002028D2">
      <w:pPr>
        <w:pStyle w:val="ListParagraph"/>
        <w:ind w:left="1080"/>
      </w:pPr>
    </w:p>
    <w:p w14:paraId="395FA77D" w14:textId="77777777" w:rsidR="002019A0" w:rsidRDefault="002019A0" w:rsidP="002028D2">
      <w:pPr>
        <w:pStyle w:val="ListParagraph"/>
        <w:ind w:left="1080"/>
      </w:pPr>
    </w:p>
    <w:p w14:paraId="25A945B9" w14:textId="77777777" w:rsidR="002019A0" w:rsidRDefault="002019A0" w:rsidP="002028D2">
      <w:pPr>
        <w:pStyle w:val="ListParagraph"/>
        <w:ind w:left="1080"/>
      </w:pPr>
    </w:p>
    <w:p w14:paraId="69E47F7B" w14:textId="77777777" w:rsidR="002019A0" w:rsidRDefault="002019A0" w:rsidP="002028D2">
      <w:pPr>
        <w:pStyle w:val="ListParagraph"/>
        <w:ind w:left="1080"/>
      </w:pPr>
    </w:p>
    <w:p w14:paraId="7DFB7124" w14:textId="77777777" w:rsidR="002019A0" w:rsidRDefault="002019A0" w:rsidP="002028D2">
      <w:pPr>
        <w:pStyle w:val="ListParagraph"/>
        <w:ind w:left="1080"/>
      </w:pPr>
    </w:p>
    <w:p w14:paraId="32305BA7" w14:textId="77777777" w:rsidR="002019A0" w:rsidRDefault="002019A0" w:rsidP="002028D2">
      <w:pPr>
        <w:pStyle w:val="ListParagraph"/>
        <w:ind w:left="1080"/>
      </w:pPr>
    </w:p>
    <w:p w14:paraId="0438ECF7" w14:textId="77777777" w:rsidR="002019A0" w:rsidRDefault="002019A0" w:rsidP="002028D2">
      <w:pPr>
        <w:pStyle w:val="ListParagraph"/>
        <w:ind w:left="1080"/>
      </w:pPr>
    </w:p>
    <w:p w14:paraId="16E7644C" w14:textId="77777777" w:rsidR="002019A0" w:rsidRDefault="002019A0" w:rsidP="002019A0"/>
    <w:p w14:paraId="45FF83A9" w14:textId="77777777" w:rsidR="002019A0" w:rsidRDefault="002019A0" w:rsidP="002019A0"/>
    <w:p w14:paraId="766AD23E" w14:textId="77777777" w:rsidR="002019A0" w:rsidRDefault="002019A0" w:rsidP="002028D2">
      <w:pPr>
        <w:pStyle w:val="ListParagraph"/>
        <w:ind w:left="1080"/>
      </w:pPr>
    </w:p>
    <w:p w14:paraId="7B108B48" w14:textId="77777777" w:rsidR="002019A0" w:rsidRDefault="002019A0" w:rsidP="002028D2">
      <w:pPr>
        <w:pStyle w:val="ListParagraph"/>
        <w:ind w:left="1080"/>
      </w:pPr>
    </w:p>
    <w:p w14:paraId="44BC459D" w14:textId="77777777" w:rsidR="002028D2" w:rsidRDefault="002028D2" w:rsidP="002028D2">
      <w:pPr>
        <w:pStyle w:val="ListParagraph"/>
        <w:numPr>
          <w:ilvl w:val="0"/>
          <w:numId w:val="3"/>
        </w:numPr>
      </w:pPr>
      <w:r w:rsidRPr="009C7873">
        <w:rPr>
          <w:b/>
          <w:bCs/>
        </w:rPr>
        <w:t>Indexing</w:t>
      </w:r>
      <w:r>
        <w:t>: Tuple elements can be accessed by index: try out following element in above created lists:</w:t>
      </w:r>
    </w:p>
    <w:p w14:paraId="05C766A4" w14:textId="77777777" w:rsidR="002028D2" w:rsidRDefault="002028D2" w:rsidP="002028D2">
      <w:pPr>
        <w:pStyle w:val="ListParagraph"/>
        <w:ind w:left="1440"/>
      </w:pPr>
      <w:proofErr w:type="gramStart"/>
      <w:r>
        <w:t>tup</w:t>
      </w:r>
      <w:r w:rsidRPr="00166790">
        <w:t>[</w:t>
      </w:r>
      <w:proofErr w:type="gramEnd"/>
      <w:r w:rsidRPr="00166790">
        <w:t>0]</w:t>
      </w:r>
    </w:p>
    <w:p w14:paraId="4DB94372" w14:textId="77777777" w:rsidR="002028D2" w:rsidRDefault="002028D2" w:rsidP="002028D2">
      <w:pPr>
        <w:pStyle w:val="ListParagraph"/>
        <w:ind w:left="1440"/>
      </w:pPr>
      <w:proofErr w:type="gramStart"/>
      <w:r>
        <w:t>tup[</w:t>
      </w:r>
      <w:proofErr w:type="gramEnd"/>
      <w:r>
        <w:t>-1</w:t>
      </w:r>
      <w:r w:rsidRPr="00166790">
        <w:t>]</w:t>
      </w:r>
    </w:p>
    <w:p w14:paraId="575D4A26" w14:textId="77777777" w:rsidR="002028D2" w:rsidRDefault="002028D2" w:rsidP="002028D2">
      <w:pPr>
        <w:pStyle w:val="ListParagraph"/>
        <w:ind w:left="1440"/>
      </w:pPr>
      <w:proofErr w:type="gramStart"/>
      <w:r>
        <w:t>tup</w:t>
      </w:r>
      <w:r w:rsidRPr="00166790">
        <w:t>[</w:t>
      </w:r>
      <w:proofErr w:type="gramEnd"/>
      <w:r w:rsidRPr="00166790">
        <w:t>3]</w:t>
      </w:r>
    </w:p>
    <w:p w14:paraId="30F27690" w14:textId="77777777" w:rsidR="002028D2" w:rsidRDefault="002028D2" w:rsidP="002028D2">
      <w:pPr>
        <w:pStyle w:val="ListParagraph"/>
        <w:ind w:left="1440"/>
      </w:pPr>
      <w:proofErr w:type="gramStart"/>
      <w:r>
        <w:t>tup[</w:t>
      </w:r>
      <w:proofErr w:type="gramEnd"/>
      <w:r>
        <w:t>-4]</w:t>
      </w:r>
    </w:p>
    <w:p w14:paraId="60BB3539" w14:textId="77777777" w:rsidR="002028D2" w:rsidRDefault="002028D2" w:rsidP="002028D2">
      <w:pPr>
        <w:pStyle w:val="ListParagraph"/>
        <w:ind w:left="1440"/>
      </w:pP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2028D2" w14:paraId="154B82F9" w14:textId="77777777" w:rsidTr="0015386F">
        <w:tc>
          <w:tcPr>
            <w:tcW w:w="8545" w:type="dxa"/>
          </w:tcPr>
          <w:p w14:paraId="2E29D134" w14:textId="77777777" w:rsidR="002019A0" w:rsidRDefault="002019A0" w:rsidP="00325954">
            <w:pPr>
              <w:pStyle w:val="HTMLPreformatted"/>
              <w:shd w:val="clear" w:color="auto" w:fill="FFFFFF"/>
              <w:wordWrap w:val="0"/>
              <w:textAlignment w:val="baseline"/>
            </w:pPr>
          </w:p>
        </w:tc>
      </w:tr>
    </w:tbl>
    <w:p w14:paraId="0CEC3E16" w14:textId="77777777" w:rsidR="003D75EC" w:rsidRDefault="003D75EC" w:rsidP="002019A0"/>
    <w:p w14:paraId="5E168B3C" w14:textId="77777777" w:rsidR="002028D2" w:rsidRPr="0015386F" w:rsidRDefault="002028D2" w:rsidP="002028D2">
      <w:pPr>
        <w:pStyle w:val="ListParagraph"/>
        <w:numPr>
          <w:ilvl w:val="0"/>
          <w:numId w:val="3"/>
        </w:numPr>
      </w:pPr>
      <w:r w:rsidRPr="009C7873">
        <w:rPr>
          <w:rFonts w:ascii="Arial" w:hAnsi="Arial" w:cs="Arial"/>
          <w:b/>
          <w:bCs/>
          <w:color w:val="222222"/>
        </w:rPr>
        <w:t>Slicing:</w:t>
      </w:r>
      <w:r>
        <w:rPr>
          <w:rFonts w:ascii="Arial" w:hAnsi="Arial" w:cs="Arial"/>
          <w:color w:val="222222"/>
        </w:rPr>
        <w:t xml:space="preserve"> All slice operations return a new tuple containing the requested elements. This means that the following slice returns a new (shallow) copy of the tuple. Perform following slicing operations on above created tuple:</w:t>
      </w:r>
    </w:p>
    <w:p w14:paraId="21E8744F" w14:textId="77777777" w:rsidR="0015386F" w:rsidRPr="009C7873" w:rsidRDefault="0015386F" w:rsidP="0015386F">
      <w:pPr>
        <w:pStyle w:val="ListParagraph"/>
        <w:ind w:left="1080"/>
      </w:pPr>
    </w:p>
    <w:p w14:paraId="6DC2C9AC" w14:textId="77777777" w:rsidR="002028D2" w:rsidRDefault="002028D2" w:rsidP="002028D2">
      <w:pPr>
        <w:pStyle w:val="ListParagraph"/>
        <w:ind w:left="1080"/>
        <w:rPr>
          <w:rFonts w:ascii="Arial" w:hAnsi="Arial" w:cs="Arial"/>
          <w:b/>
          <w:bCs/>
          <w:color w:val="222222"/>
        </w:rPr>
      </w:pPr>
      <w:r>
        <w:rPr>
          <w:noProof/>
        </w:rPr>
        <w:drawing>
          <wp:inline distT="0" distB="0" distL="0" distR="0" wp14:anchorId="045283AF" wp14:editId="6C927908">
            <wp:extent cx="2057400" cy="952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0574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BFB68E" w14:textId="77777777" w:rsidR="002028D2" w:rsidRDefault="002028D2" w:rsidP="002028D2">
      <w:pPr>
        <w:pStyle w:val="ListParagraph"/>
        <w:ind w:left="144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2028D2" w14:paraId="51E9D308" w14:textId="77777777" w:rsidTr="0015386F">
        <w:tc>
          <w:tcPr>
            <w:tcW w:w="8635" w:type="dxa"/>
          </w:tcPr>
          <w:p w14:paraId="6824414B" w14:textId="77777777" w:rsidR="002019A0" w:rsidRDefault="002019A0" w:rsidP="00325954">
            <w:pPr>
              <w:pStyle w:val="HTMLPreformatted"/>
              <w:shd w:val="clear" w:color="auto" w:fill="FFFFFF"/>
              <w:wordWrap w:val="0"/>
              <w:textAlignment w:val="baseline"/>
            </w:pPr>
          </w:p>
        </w:tc>
      </w:tr>
    </w:tbl>
    <w:p w14:paraId="1251AC41" w14:textId="77777777" w:rsidR="002028D2" w:rsidRDefault="002028D2" w:rsidP="002028D2">
      <w:pPr>
        <w:pStyle w:val="ListParagraph"/>
        <w:ind w:left="1440"/>
      </w:pPr>
    </w:p>
    <w:p w14:paraId="624A04FD" w14:textId="77777777" w:rsidR="002028D2" w:rsidRDefault="002028D2" w:rsidP="002028D2">
      <w:pPr>
        <w:pStyle w:val="ListParagraph"/>
        <w:numPr>
          <w:ilvl w:val="0"/>
          <w:numId w:val="3"/>
        </w:numPr>
      </w:pPr>
      <w:r w:rsidRPr="001941FD">
        <w:rPr>
          <w:b/>
          <w:bCs/>
        </w:rPr>
        <w:t>Mutable</w:t>
      </w:r>
      <w:r>
        <w:t>: Tuples are immutable. We cannot change the value of an index. Try out following.</w:t>
      </w:r>
    </w:p>
    <w:p w14:paraId="4CAE53C6" w14:textId="77777777" w:rsidR="002028D2" w:rsidRDefault="002028D2" w:rsidP="002028D2">
      <w:pPr>
        <w:pStyle w:val="ListParagraph"/>
        <w:ind w:left="1080"/>
      </w:pPr>
      <w:r>
        <w:rPr>
          <w:noProof/>
        </w:rPr>
        <w:drawing>
          <wp:inline distT="0" distB="0" distL="0" distR="0" wp14:anchorId="4A3A2B68" wp14:editId="34A0063B">
            <wp:extent cx="2667000" cy="8763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876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0A20E" w14:textId="77777777" w:rsidR="003D75EC" w:rsidRDefault="003D75EC" w:rsidP="002028D2">
      <w:pPr>
        <w:pStyle w:val="ListParagraph"/>
        <w:ind w:left="1080"/>
      </w:pP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8635"/>
      </w:tblGrid>
      <w:tr w:rsidR="002028D2" w14:paraId="1F4FE5DD" w14:textId="77777777" w:rsidTr="0015386F">
        <w:tc>
          <w:tcPr>
            <w:tcW w:w="8635" w:type="dxa"/>
          </w:tcPr>
          <w:p w14:paraId="4DA3A97C" w14:textId="77777777" w:rsidR="002019A0" w:rsidRDefault="002019A0" w:rsidP="00325954">
            <w:pPr>
              <w:pStyle w:val="HTMLPreformatted"/>
              <w:shd w:val="clear" w:color="auto" w:fill="FFFFFF"/>
              <w:wordWrap w:val="0"/>
              <w:textAlignment w:val="baseline"/>
            </w:pPr>
          </w:p>
          <w:p w14:paraId="544CBF33" w14:textId="52EC486F" w:rsidR="00325954" w:rsidRDefault="00325954" w:rsidP="00325954">
            <w:pPr>
              <w:pStyle w:val="HTMLPreformatted"/>
              <w:shd w:val="clear" w:color="auto" w:fill="FFFFFF"/>
              <w:wordWrap w:val="0"/>
              <w:textAlignment w:val="baseline"/>
            </w:pPr>
          </w:p>
        </w:tc>
      </w:tr>
    </w:tbl>
    <w:p w14:paraId="57321D0F" w14:textId="77777777" w:rsidR="002028D2" w:rsidRDefault="002028D2" w:rsidP="002028D2">
      <w:pPr>
        <w:pStyle w:val="ListParagraph"/>
        <w:ind w:left="1440"/>
      </w:pPr>
    </w:p>
    <w:p w14:paraId="3891B71E" w14:textId="77777777" w:rsidR="002028D2" w:rsidRPr="00600E0E" w:rsidRDefault="002028D2" w:rsidP="002028D2">
      <w:pPr>
        <w:pStyle w:val="ListParagraph"/>
        <w:numPr>
          <w:ilvl w:val="0"/>
          <w:numId w:val="3"/>
        </w:numPr>
      </w:pPr>
      <w:r>
        <w:rPr>
          <w:b/>
          <w:bCs/>
        </w:rPr>
        <w:t>Sorting a Tuple</w:t>
      </w:r>
      <w:r>
        <w:t>: As tuple are immutable sorting a tuple is not possible however we can sort by using sorted function which not change the tuple will rather return a sorted list of elements of tuple.</w:t>
      </w:r>
    </w:p>
    <w:p w14:paraId="492ADE9A" w14:textId="77777777" w:rsidR="002028D2" w:rsidRDefault="002028D2" w:rsidP="002028D2">
      <w:pPr>
        <w:pStyle w:val="ListParagraph"/>
        <w:ind w:left="1440"/>
      </w:pPr>
      <w:r>
        <w:rPr>
          <w:noProof/>
        </w:rPr>
        <w:drawing>
          <wp:inline distT="0" distB="0" distL="0" distR="0" wp14:anchorId="7A1BC9EA" wp14:editId="171E16F6">
            <wp:extent cx="2524125" cy="103822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524125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2028D2" w14:paraId="7DAD748B" w14:textId="77777777" w:rsidTr="0015386F">
        <w:tc>
          <w:tcPr>
            <w:tcW w:w="8545" w:type="dxa"/>
          </w:tcPr>
          <w:p w14:paraId="60FA4ECA" w14:textId="77777777" w:rsidR="00806A40" w:rsidRDefault="00806A40" w:rsidP="00325954">
            <w:pPr>
              <w:pStyle w:val="HTMLPreformatted"/>
              <w:shd w:val="clear" w:color="auto" w:fill="FFFFFF"/>
              <w:wordWrap w:val="0"/>
              <w:textAlignment w:val="baseline"/>
            </w:pPr>
          </w:p>
        </w:tc>
      </w:tr>
    </w:tbl>
    <w:p w14:paraId="025CFE8C" w14:textId="77777777" w:rsidR="002028D2" w:rsidRDefault="002028D2" w:rsidP="002028D2">
      <w:pPr>
        <w:pStyle w:val="ListParagraph"/>
        <w:ind w:left="1440"/>
      </w:pPr>
    </w:p>
    <w:p w14:paraId="449DF2B0" w14:textId="77777777" w:rsidR="00806A40" w:rsidRDefault="00806A40" w:rsidP="002028D2">
      <w:pPr>
        <w:pStyle w:val="ListParagraph"/>
        <w:ind w:left="1440"/>
      </w:pPr>
    </w:p>
    <w:p w14:paraId="7A741BC2" w14:textId="77777777" w:rsidR="002028D2" w:rsidRDefault="002028D2" w:rsidP="002028D2">
      <w:pPr>
        <w:pStyle w:val="ListParagraph"/>
        <w:numPr>
          <w:ilvl w:val="0"/>
          <w:numId w:val="3"/>
        </w:numPr>
      </w:pPr>
      <w:r>
        <w:rPr>
          <w:b/>
          <w:bCs/>
        </w:rPr>
        <w:t>Sorting a Tuple</w:t>
      </w:r>
      <w:r>
        <w:t>: We can use this sorted list to create another tuple.</w:t>
      </w:r>
    </w:p>
    <w:p w14:paraId="5359DFCE" w14:textId="77777777" w:rsidR="002028D2" w:rsidRPr="008C2F03" w:rsidRDefault="002028D2" w:rsidP="002028D2">
      <w:pPr>
        <w:pStyle w:val="ListParagraph"/>
        <w:ind w:left="1080"/>
      </w:pPr>
      <w:r>
        <w:rPr>
          <w:noProof/>
        </w:rPr>
        <w:lastRenderedPageBreak/>
        <w:drawing>
          <wp:inline distT="0" distB="0" distL="0" distR="0" wp14:anchorId="7863A611" wp14:editId="21E6DE0D">
            <wp:extent cx="2762250" cy="9620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96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EBC544" w14:textId="77777777" w:rsidR="002028D2" w:rsidRDefault="002028D2" w:rsidP="002028D2">
      <w:pPr>
        <w:pStyle w:val="ListParagraph"/>
        <w:ind w:left="1440"/>
      </w:pPr>
    </w:p>
    <w:tbl>
      <w:tblPr>
        <w:tblStyle w:val="TableGrid"/>
        <w:tblW w:w="0" w:type="auto"/>
        <w:tblInd w:w="805" w:type="dxa"/>
        <w:tblLook w:val="04A0" w:firstRow="1" w:lastRow="0" w:firstColumn="1" w:lastColumn="0" w:noHBand="0" w:noVBand="1"/>
      </w:tblPr>
      <w:tblGrid>
        <w:gridCol w:w="8545"/>
      </w:tblGrid>
      <w:tr w:rsidR="002028D2" w14:paraId="223DAA59" w14:textId="77777777" w:rsidTr="0015386F">
        <w:tc>
          <w:tcPr>
            <w:tcW w:w="8545" w:type="dxa"/>
          </w:tcPr>
          <w:p w14:paraId="6C876BC1" w14:textId="1AA9C7C0" w:rsidR="00527610" w:rsidRPr="00527610" w:rsidRDefault="00527610" w:rsidP="0052761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70C0"/>
                <w:sz w:val="21"/>
                <w:szCs w:val="21"/>
              </w:rPr>
            </w:pPr>
          </w:p>
        </w:tc>
      </w:tr>
    </w:tbl>
    <w:p w14:paraId="32BCED14" w14:textId="77777777" w:rsidR="002028D2" w:rsidRDefault="002028D2" w:rsidP="002028D2">
      <w:pPr>
        <w:pStyle w:val="ListParagraph"/>
        <w:ind w:left="1440"/>
      </w:pPr>
    </w:p>
    <w:p w14:paraId="14DFDC74" w14:textId="77777777" w:rsidR="002028D2" w:rsidRPr="008C2F03" w:rsidRDefault="002028D2" w:rsidP="002028D2">
      <w:pPr>
        <w:pStyle w:val="ListParagraph"/>
        <w:numPr>
          <w:ilvl w:val="0"/>
          <w:numId w:val="3"/>
        </w:numPr>
      </w:pPr>
      <w:r>
        <w:rPr>
          <w:b/>
          <w:bCs/>
        </w:rPr>
        <w:t>Other functions of tuple</w:t>
      </w:r>
      <w:r>
        <w:t>: We can use variety of functions with tuple.</w:t>
      </w:r>
    </w:p>
    <w:tbl>
      <w:tblPr>
        <w:tblStyle w:val="TableGrid"/>
        <w:tblW w:w="0" w:type="auto"/>
        <w:tblInd w:w="715" w:type="dxa"/>
        <w:tblLook w:val="04A0" w:firstRow="1" w:lastRow="0" w:firstColumn="1" w:lastColumn="0" w:noHBand="0" w:noVBand="1"/>
      </w:tblPr>
      <w:tblGrid>
        <w:gridCol w:w="1499"/>
        <w:gridCol w:w="1547"/>
        <w:gridCol w:w="3519"/>
        <w:gridCol w:w="2070"/>
      </w:tblGrid>
      <w:tr w:rsidR="00EA508E" w14:paraId="5463640A" w14:textId="77777777" w:rsidTr="00EA508E">
        <w:tc>
          <w:tcPr>
            <w:tcW w:w="1499" w:type="dxa"/>
          </w:tcPr>
          <w:p w14:paraId="6B190CDA" w14:textId="77777777" w:rsidR="002028D2" w:rsidRPr="0041118F" w:rsidRDefault="002028D2" w:rsidP="002019A0">
            <w:pPr>
              <w:pStyle w:val="ListParagraph"/>
              <w:ind w:left="0"/>
              <w:rPr>
                <w:b/>
              </w:rPr>
            </w:pPr>
            <w:r w:rsidRPr="0041118F">
              <w:rPr>
                <w:b/>
              </w:rPr>
              <w:t>Function</w:t>
            </w:r>
          </w:p>
        </w:tc>
        <w:tc>
          <w:tcPr>
            <w:tcW w:w="1561" w:type="dxa"/>
          </w:tcPr>
          <w:p w14:paraId="3B0F08AC" w14:textId="77777777" w:rsidR="002028D2" w:rsidRPr="0041118F" w:rsidRDefault="002028D2" w:rsidP="002019A0">
            <w:pPr>
              <w:pStyle w:val="ListParagraph"/>
              <w:ind w:left="0"/>
              <w:rPr>
                <w:b/>
              </w:rPr>
            </w:pPr>
            <w:r w:rsidRPr="0041118F">
              <w:rPr>
                <w:b/>
              </w:rPr>
              <w:t>purpose</w:t>
            </w:r>
          </w:p>
        </w:tc>
        <w:tc>
          <w:tcPr>
            <w:tcW w:w="3420" w:type="dxa"/>
          </w:tcPr>
          <w:p w14:paraId="4ACC8387" w14:textId="77777777" w:rsidR="002028D2" w:rsidRPr="0041118F" w:rsidRDefault="002028D2" w:rsidP="002019A0">
            <w:pPr>
              <w:pStyle w:val="ListParagraph"/>
              <w:ind w:left="0"/>
              <w:rPr>
                <w:b/>
                <w:noProof/>
              </w:rPr>
            </w:pPr>
            <w:r w:rsidRPr="0041118F">
              <w:rPr>
                <w:b/>
                <w:noProof/>
              </w:rPr>
              <w:t>code</w:t>
            </w:r>
          </w:p>
        </w:tc>
        <w:tc>
          <w:tcPr>
            <w:tcW w:w="2155" w:type="dxa"/>
          </w:tcPr>
          <w:p w14:paraId="22DEB21A" w14:textId="77777777" w:rsidR="002028D2" w:rsidRPr="0041118F" w:rsidRDefault="002028D2" w:rsidP="002019A0">
            <w:pPr>
              <w:pStyle w:val="ListParagraph"/>
              <w:ind w:left="0"/>
              <w:rPr>
                <w:b/>
                <w:noProof/>
              </w:rPr>
            </w:pPr>
            <w:r w:rsidRPr="0041118F">
              <w:rPr>
                <w:b/>
                <w:noProof/>
              </w:rPr>
              <w:t>output</w:t>
            </w:r>
          </w:p>
        </w:tc>
      </w:tr>
      <w:tr w:rsidR="00EA508E" w14:paraId="6656F56E" w14:textId="77777777" w:rsidTr="00EA508E">
        <w:tc>
          <w:tcPr>
            <w:tcW w:w="1499" w:type="dxa"/>
          </w:tcPr>
          <w:p w14:paraId="0401B040" w14:textId="77777777" w:rsidR="002028D2" w:rsidRDefault="002028D2" w:rsidP="002019A0">
            <w:pPr>
              <w:pStyle w:val="ListParagraph"/>
              <w:ind w:left="0"/>
            </w:pPr>
            <w:r>
              <w:t>length</w:t>
            </w:r>
          </w:p>
        </w:tc>
        <w:tc>
          <w:tcPr>
            <w:tcW w:w="1561" w:type="dxa"/>
          </w:tcPr>
          <w:p w14:paraId="4FD327D8" w14:textId="77777777" w:rsidR="002028D2" w:rsidRDefault="002028D2" w:rsidP="002019A0">
            <w:pPr>
              <w:pStyle w:val="ListParagraph"/>
              <w:ind w:left="0"/>
            </w:pPr>
            <w:r>
              <w:t>Total length of tuple</w:t>
            </w:r>
          </w:p>
        </w:tc>
        <w:tc>
          <w:tcPr>
            <w:tcW w:w="3420" w:type="dxa"/>
          </w:tcPr>
          <w:p w14:paraId="72AC63D4" w14:textId="77777777" w:rsidR="002028D2" w:rsidRPr="0041118F" w:rsidRDefault="002028D2" w:rsidP="002019A0">
            <w:pPr>
              <w:pStyle w:val="ListParagraph"/>
              <w:ind w:left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  <w:r w:rsidRPr="0041118F">
              <w:rPr>
                <w:rFonts w:ascii="Courier New" w:hAnsi="Courier New" w:cs="Courier New"/>
                <w:noProof/>
                <w:color w:val="000000"/>
                <w:sz w:val="18"/>
                <w:szCs w:val="18"/>
              </w:rPr>
              <w:drawing>
                <wp:inline distT="0" distB="0" distL="0" distR="0" wp14:anchorId="30E16693" wp14:editId="5228E4AD">
                  <wp:extent cx="1781175" cy="504825"/>
                  <wp:effectExtent l="0" t="0" r="9525" b="952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1175" cy="5048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14:paraId="4B5DBE36" w14:textId="7E60D216" w:rsidR="009C3443" w:rsidRPr="0041118F" w:rsidRDefault="009C3443" w:rsidP="002019A0">
            <w:pPr>
              <w:pStyle w:val="ListParagraph"/>
              <w:ind w:left="0"/>
              <w:rPr>
                <w:rFonts w:ascii="Courier New" w:hAnsi="Courier New" w:cs="Courier New"/>
                <w:color w:val="000000"/>
                <w:sz w:val="18"/>
                <w:szCs w:val="18"/>
              </w:rPr>
            </w:pPr>
          </w:p>
        </w:tc>
      </w:tr>
      <w:tr w:rsidR="00EA508E" w14:paraId="23F8FE81" w14:textId="77777777" w:rsidTr="00EA508E">
        <w:tc>
          <w:tcPr>
            <w:tcW w:w="1499" w:type="dxa"/>
          </w:tcPr>
          <w:p w14:paraId="311278AB" w14:textId="77777777" w:rsidR="002028D2" w:rsidRDefault="002028D2" w:rsidP="002019A0">
            <w:pPr>
              <w:pStyle w:val="ListParagraph"/>
              <w:ind w:left="0"/>
            </w:pPr>
            <w:r>
              <w:t>concatenation</w:t>
            </w:r>
          </w:p>
        </w:tc>
        <w:tc>
          <w:tcPr>
            <w:tcW w:w="1561" w:type="dxa"/>
          </w:tcPr>
          <w:p w14:paraId="2CAC0DB1" w14:textId="77777777" w:rsidR="002028D2" w:rsidRDefault="002028D2" w:rsidP="002019A0">
            <w:pPr>
              <w:pStyle w:val="ListParagraph"/>
              <w:ind w:left="0"/>
            </w:pPr>
            <w:r>
              <w:t>Concatenate two or more tuples</w:t>
            </w:r>
          </w:p>
        </w:tc>
        <w:tc>
          <w:tcPr>
            <w:tcW w:w="3420" w:type="dxa"/>
          </w:tcPr>
          <w:p w14:paraId="5F960369" w14:textId="77777777" w:rsidR="002028D2" w:rsidRDefault="002028D2" w:rsidP="002019A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05D9A16F" wp14:editId="0912D7F9">
                  <wp:extent cx="2097595" cy="607363"/>
                  <wp:effectExtent l="0" t="0" r="0" b="254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45482" cy="6212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14:paraId="3D55E9D9" w14:textId="63687ED1" w:rsidR="009C3443" w:rsidRDefault="009C3443" w:rsidP="002019A0">
            <w:pPr>
              <w:pStyle w:val="ListParagraph"/>
              <w:ind w:left="0"/>
            </w:pPr>
          </w:p>
        </w:tc>
      </w:tr>
      <w:tr w:rsidR="00EA508E" w14:paraId="4C45F2D2" w14:textId="77777777" w:rsidTr="00EA508E">
        <w:tc>
          <w:tcPr>
            <w:tcW w:w="1499" w:type="dxa"/>
          </w:tcPr>
          <w:p w14:paraId="22485815" w14:textId="77777777" w:rsidR="002028D2" w:rsidRDefault="002028D2" w:rsidP="002019A0">
            <w:pPr>
              <w:pStyle w:val="ListParagraph"/>
              <w:ind w:left="0"/>
            </w:pPr>
            <w:r>
              <w:t>Repetition</w:t>
            </w:r>
          </w:p>
        </w:tc>
        <w:tc>
          <w:tcPr>
            <w:tcW w:w="1561" w:type="dxa"/>
          </w:tcPr>
          <w:p w14:paraId="4C67E077" w14:textId="77777777" w:rsidR="002028D2" w:rsidRDefault="002028D2" w:rsidP="002019A0">
            <w:pPr>
              <w:pStyle w:val="ListParagraph"/>
              <w:ind w:left="0"/>
            </w:pPr>
            <w:r>
              <w:t>Repeat the sequence of element</w:t>
            </w:r>
          </w:p>
        </w:tc>
        <w:tc>
          <w:tcPr>
            <w:tcW w:w="3420" w:type="dxa"/>
          </w:tcPr>
          <w:p w14:paraId="481B0FF8" w14:textId="77777777" w:rsidR="002028D2" w:rsidRDefault="002028D2" w:rsidP="002019A0">
            <w:pPr>
              <w:pStyle w:val="ListParagraph"/>
              <w:tabs>
                <w:tab w:val="left" w:pos="1019"/>
              </w:tabs>
              <w:ind w:left="0"/>
            </w:pPr>
            <w:r>
              <w:rPr>
                <w:noProof/>
              </w:rPr>
              <w:drawing>
                <wp:inline distT="0" distB="0" distL="0" distR="0" wp14:anchorId="32F42B39" wp14:editId="5C2AF349">
                  <wp:extent cx="1657350" cy="533400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57350" cy="533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14:paraId="4DE45962" w14:textId="77777777" w:rsidR="009C3443" w:rsidRDefault="009C3443" w:rsidP="002019A0">
            <w:pPr>
              <w:pStyle w:val="ListParagraph"/>
              <w:ind w:left="0"/>
            </w:pPr>
          </w:p>
        </w:tc>
      </w:tr>
      <w:tr w:rsidR="00EA508E" w14:paraId="3D7806C3" w14:textId="77777777" w:rsidTr="00EA508E">
        <w:tc>
          <w:tcPr>
            <w:tcW w:w="1499" w:type="dxa"/>
          </w:tcPr>
          <w:p w14:paraId="3281438C" w14:textId="77777777" w:rsidR="002028D2" w:rsidRDefault="002028D2" w:rsidP="002019A0">
            <w:pPr>
              <w:pStyle w:val="ListParagraph"/>
              <w:ind w:left="0"/>
            </w:pPr>
            <w:r>
              <w:t>Membership</w:t>
            </w:r>
          </w:p>
        </w:tc>
        <w:tc>
          <w:tcPr>
            <w:tcW w:w="1561" w:type="dxa"/>
          </w:tcPr>
          <w:p w14:paraId="240922DC" w14:textId="77777777" w:rsidR="002028D2" w:rsidRDefault="002028D2" w:rsidP="002019A0">
            <w:pPr>
              <w:pStyle w:val="ListParagraph"/>
              <w:ind w:left="0"/>
            </w:pPr>
            <w:r>
              <w:t>Check the element is present in tuple</w:t>
            </w:r>
          </w:p>
        </w:tc>
        <w:tc>
          <w:tcPr>
            <w:tcW w:w="3420" w:type="dxa"/>
          </w:tcPr>
          <w:p w14:paraId="0D8B12F7" w14:textId="77777777" w:rsidR="002028D2" w:rsidRDefault="002028D2" w:rsidP="002019A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76C41F98" wp14:editId="5CFCEF85">
                  <wp:extent cx="1885950" cy="695325"/>
                  <wp:effectExtent l="0" t="0" r="0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5950" cy="6953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14:paraId="4622BB4B" w14:textId="3AD5F643" w:rsidR="009C3443" w:rsidRDefault="009C3443" w:rsidP="002019A0">
            <w:pPr>
              <w:pStyle w:val="ListParagraph"/>
              <w:ind w:left="0"/>
            </w:pPr>
          </w:p>
        </w:tc>
      </w:tr>
      <w:tr w:rsidR="00EA508E" w14:paraId="36A641C9" w14:textId="77777777" w:rsidTr="00EA508E">
        <w:tc>
          <w:tcPr>
            <w:tcW w:w="1499" w:type="dxa"/>
          </w:tcPr>
          <w:p w14:paraId="40A82A80" w14:textId="77777777" w:rsidR="002028D2" w:rsidRDefault="002028D2" w:rsidP="002019A0">
            <w:pPr>
              <w:pStyle w:val="ListParagraph"/>
              <w:ind w:left="0"/>
            </w:pPr>
            <w:r>
              <w:t>Max</w:t>
            </w:r>
          </w:p>
        </w:tc>
        <w:tc>
          <w:tcPr>
            <w:tcW w:w="1561" w:type="dxa"/>
          </w:tcPr>
          <w:p w14:paraId="0E734B2B" w14:textId="77777777" w:rsidR="002028D2" w:rsidRDefault="002028D2" w:rsidP="002019A0">
            <w:pPr>
              <w:pStyle w:val="ListParagraph"/>
              <w:ind w:left="0"/>
            </w:pPr>
            <w:r>
              <w:t>Find maximum value in tuple</w:t>
            </w:r>
          </w:p>
        </w:tc>
        <w:tc>
          <w:tcPr>
            <w:tcW w:w="3420" w:type="dxa"/>
          </w:tcPr>
          <w:p w14:paraId="78175BDA" w14:textId="77777777" w:rsidR="002028D2" w:rsidRDefault="002028D2" w:rsidP="002019A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6E7DB155" wp14:editId="6708F8EC">
                  <wp:extent cx="2028825" cy="600075"/>
                  <wp:effectExtent l="0" t="0" r="9525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28825" cy="600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14:paraId="2E7E1988" w14:textId="3D55361E" w:rsidR="009C3443" w:rsidRDefault="009C3443" w:rsidP="002019A0">
            <w:pPr>
              <w:pStyle w:val="ListParagraph"/>
              <w:ind w:left="0"/>
            </w:pPr>
          </w:p>
        </w:tc>
      </w:tr>
      <w:tr w:rsidR="00EA508E" w14:paraId="2BA37A5A" w14:textId="77777777" w:rsidTr="00EA508E">
        <w:tc>
          <w:tcPr>
            <w:tcW w:w="1499" w:type="dxa"/>
          </w:tcPr>
          <w:p w14:paraId="23368B85" w14:textId="77777777" w:rsidR="002028D2" w:rsidRDefault="002028D2" w:rsidP="002019A0">
            <w:pPr>
              <w:pStyle w:val="ListParagraph"/>
              <w:ind w:left="0"/>
            </w:pPr>
            <w:r>
              <w:t>Min</w:t>
            </w:r>
          </w:p>
        </w:tc>
        <w:tc>
          <w:tcPr>
            <w:tcW w:w="1561" w:type="dxa"/>
          </w:tcPr>
          <w:p w14:paraId="7E933C70" w14:textId="77777777" w:rsidR="002028D2" w:rsidRDefault="002028D2" w:rsidP="002019A0">
            <w:pPr>
              <w:pStyle w:val="ListParagraph"/>
              <w:ind w:left="0"/>
            </w:pPr>
            <w:r>
              <w:t xml:space="preserve">Find minimum value in tuple </w:t>
            </w:r>
          </w:p>
        </w:tc>
        <w:tc>
          <w:tcPr>
            <w:tcW w:w="3420" w:type="dxa"/>
          </w:tcPr>
          <w:p w14:paraId="71828DB2" w14:textId="77777777" w:rsidR="002028D2" w:rsidRDefault="002028D2" w:rsidP="002019A0">
            <w:pPr>
              <w:pStyle w:val="ListParagraph"/>
              <w:ind w:left="0"/>
            </w:pPr>
            <w:r>
              <w:rPr>
                <w:noProof/>
              </w:rPr>
              <w:drawing>
                <wp:inline distT="0" distB="0" distL="0" distR="0" wp14:anchorId="5E425711" wp14:editId="3212FF25">
                  <wp:extent cx="1800225" cy="552450"/>
                  <wp:effectExtent l="0" t="0" r="9525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0225" cy="552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155" w:type="dxa"/>
          </w:tcPr>
          <w:p w14:paraId="0CFEF256" w14:textId="0909E535" w:rsidR="009C3443" w:rsidRDefault="009C3443" w:rsidP="002019A0">
            <w:pPr>
              <w:pStyle w:val="ListParagraph"/>
              <w:ind w:left="0"/>
            </w:pPr>
          </w:p>
        </w:tc>
      </w:tr>
    </w:tbl>
    <w:p w14:paraId="39998F82" w14:textId="77777777" w:rsidR="002028D2" w:rsidRDefault="002028D2" w:rsidP="002028D2">
      <w:pPr>
        <w:pStyle w:val="ListParagraph"/>
        <w:ind w:left="1440"/>
      </w:pPr>
    </w:p>
    <w:p w14:paraId="53234CA3" w14:textId="77777777" w:rsidR="00345E94" w:rsidRDefault="00345E94"/>
    <w:p w14:paraId="0C3FDDF6" w14:textId="77777777" w:rsidR="003A4231" w:rsidRPr="002028D2" w:rsidRDefault="002028D2" w:rsidP="002028D2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2028D2">
        <w:rPr>
          <w:b/>
          <w:bCs/>
          <w:sz w:val="28"/>
          <w:szCs w:val="28"/>
        </w:rPr>
        <w:t>Using Dictionaries in Python</w:t>
      </w:r>
    </w:p>
    <w:p w14:paraId="0932EA8E" w14:textId="77777777" w:rsidR="009E6703" w:rsidRDefault="00404F44" w:rsidP="001F7B82">
      <w:pPr>
        <w:ind w:left="720"/>
        <w:rPr>
          <w:b/>
          <w:bCs/>
        </w:rPr>
      </w:pPr>
      <w:r w:rsidRPr="008C20CA">
        <w:rPr>
          <w:b/>
          <w:bCs/>
        </w:rPr>
        <w:t>A dictionary is like a list, but more general. In a list, the indices have to be integers; in a dictionary they can be (almost) any type.</w:t>
      </w:r>
      <w:r w:rsidR="001F7B82">
        <w:rPr>
          <w:b/>
          <w:bCs/>
        </w:rPr>
        <w:t xml:space="preserve"> </w:t>
      </w:r>
      <w:r w:rsidRPr="008C20CA">
        <w:rPr>
          <w:b/>
          <w:bCs/>
        </w:rPr>
        <w:t xml:space="preserve">Keys must be </w:t>
      </w:r>
      <w:r w:rsidRPr="008C20CA">
        <w:rPr>
          <w:b/>
          <w:bCs/>
          <w:i/>
          <w:iCs/>
        </w:rPr>
        <w:t>unique</w:t>
      </w:r>
      <w:r w:rsidRPr="008C20CA">
        <w:rPr>
          <w:b/>
          <w:bCs/>
        </w:rPr>
        <w:t xml:space="preserve"> within a dictionary: No </w:t>
      </w:r>
      <w:r w:rsidRPr="008C20CA">
        <w:rPr>
          <w:b/>
          <w:bCs/>
          <w:i/>
          <w:iCs/>
        </w:rPr>
        <w:t>duplicates</w:t>
      </w:r>
      <w:r w:rsidR="001F7B82">
        <w:rPr>
          <w:b/>
          <w:bCs/>
          <w:i/>
          <w:iCs/>
        </w:rPr>
        <w:t xml:space="preserve">. </w:t>
      </w:r>
      <w:r w:rsidRPr="008C20CA">
        <w:rPr>
          <w:b/>
          <w:bCs/>
        </w:rPr>
        <w:t>Simply put, a dictionary is a list of key-value pairs.</w:t>
      </w:r>
    </w:p>
    <w:p w14:paraId="015D084E" w14:textId="77777777" w:rsidR="001F7B82" w:rsidRDefault="001F7B82" w:rsidP="001F7B82">
      <w:pPr>
        <w:ind w:left="720"/>
        <w:rPr>
          <w:b/>
          <w:bCs/>
        </w:rPr>
      </w:pPr>
    </w:p>
    <w:p w14:paraId="69144D15" w14:textId="77777777" w:rsidR="001F7B82" w:rsidRDefault="00352BFD" w:rsidP="001C6F77">
      <w:pPr>
        <w:pStyle w:val="ListParagraph"/>
        <w:numPr>
          <w:ilvl w:val="0"/>
          <w:numId w:val="5"/>
        </w:numPr>
        <w:rPr>
          <w:bCs/>
        </w:rPr>
      </w:pPr>
      <w:r w:rsidRPr="001C6F77">
        <w:rPr>
          <w:bCs/>
        </w:rPr>
        <w:t>Create two dictionary variables: One an empty dictionary and one with student’s marks as shown in the image below.</w:t>
      </w:r>
      <w:r w:rsidR="001C6F77">
        <w:rPr>
          <w:bCs/>
        </w:rPr>
        <w:t xml:space="preserve"> Than Display the contents of dictionaries.</w:t>
      </w:r>
    </w:p>
    <w:p w14:paraId="4ADE1A09" w14:textId="77777777" w:rsidR="001C6F77" w:rsidRDefault="001C6F77" w:rsidP="001C6F77">
      <w:pPr>
        <w:pStyle w:val="ListParagraph"/>
        <w:ind w:left="1440"/>
        <w:rPr>
          <w:bCs/>
        </w:rPr>
      </w:pPr>
    </w:p>
    <w:p w14:paraId="4599B6CB" w14:textId="77777777" w:rsidR="001C6F77" w:rsidRDefault="001C6F77" w:rsidP="001C6F77">
      <w:pPr>
        <w:pStyle w:val="ListParagraph"/>
        <w:ind w:left="1440"/>
        <w:rPr>
          <w:bCs/>
        </w:rPr>
      </w:pPr>
      <w:r>
        <w:rPr>
          <w:noProof/>
        </w:rPr>
        <w:lastRenderedPageBreak/>
        <w:drawing>
          <wp:inline distT="0" distB="0" distL="0" distR="0" wp14:anchorId="1DD2EB5C" wp14:editId="3F9BF5C0">
            <wp:extent cx="4895850" cy="8477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9585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65653" w14:textId="77777777" w:rsidR="001C6F77" w:rsidRDefault="001C6F77" w:rsidP="001C6F77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1C6F77" w14:paraId="7057A4C5" w14:textId="77777777" w:rsidTr="00DB4EC1">
        <w:tc>
          <w:tcPr>
            <w:tcW w:w="8275" w:type="dxa"/>
          </w:tcPr>
          <w:p w14:paraId="1C01138C" w14:textId="77777777" w:rsidR="001137A8" w:rsidRDefault="001137A8" w:rsidP="00325954">
            <w:pPr>
              <w:pStyle w:val="HTMLPreformatted"/>
              <w:shd w:val="clear" w:color="auto" w:fill="FFFFFF"/>
              <w:wordWrap w:val="0"/>
              <w:textAlignment w:val="baseline"/>
              <w:rPr>
                <w:bCs/>
              </w:rPr>
            </w:pPr>
          </w:p>
        </w:tc>
      </w:tr>
    </w:tbl>
    <w:p w14:paraId="6D58FB45" w14:textId="77777777" w:rsidR="001C6F77" w:rsidRDefault="001C6F77" w:rsidP="001C6F77">
      <w:pPr>
        <w:pStyle w:val="ListParagraph"/>
        <w:ind w:left="1440"/>
        <w:rPr>
          <w:bCs/>
        </w:rPr>
      </w:pPr>
    </w:p>
    <w:p w14:paraId="09AC80E1" w14:textId="77777777" w:rsidR="001C6F77" w:rsidRDefault="00DB4EC1" w:rsidP="001C6F77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Write down the output of the following python code segment.</w:t>
      </w:r>
    </w:p>
    <w:p w14:paraId="39D8E020" w14:textId="77777777" w:rsidR="00DB4EC1" w:rsidRDefault="00DB4EC1" w:rsidP="00DB4EC1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DB4EC1" w14:paraId="37209E3D" w14:textId="77777777" w:rsidTr="00DB4EC1">
        <w:tc>
          <w:tcPr>
            <w:tcW w:w="8275" w:type="dxa"/>
          </w:tcPr>
          <w:p w14:paraId="501B01CB" w14:textId="77777777" w:rsidR="00DB4EC1" w:rsidRDefault="00DB4EC1" w:rsidP="00DB4EC1">
            <w:pPr>
              <w:pStyle w:val="ListParagraph"/>
              <w:ind w:left="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5D2F8B9C" wp14:editId="040BB6BE">
                  <wp:extent cx="5054600" cy="847834"/>
                  <wp:effectExtent l="0" t="0" r="0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91413" cy="8540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4EC1" w14:paraId="57F06A26" w14:textId="77777777" w:rsidTr="00DB4EC1">
        <w:tc>
          <w:tcPr>
            <w:tcW w:w="8275" w:type="dxa"/>
          </w:tcPr>
          <w:p w14:paraId="79636DA9" w14:textId="77777777" w:rsidR="00DB4EC1" w:rsidRDefault="00DB4EC1" w:rsidP="00DB4EC1">
            <w:pPr>
              <w:pStyle w:val="ListParagraph"/>
              <w:ind w:left="0"/>
              <w:rPr>
                <w:bCs/>
              </w:rPr>
            </w:pPr>
          </w:p>
          <w:p w14:paraId="6FBDF3AE" w14:textId="77777777" w:rsidR="00782543" w:rsidRDefault="00782543" w:rsidP="00DB4EC1">
            <w:pPr>
              <w:pStyle w:val="ListParagraph"/>
              <w:ind w:left="0"/>
              <w:rPr>
                <w:bCs/>
              </w:rPr>
            </w:pPr>
          </w:p>
          <w:p w14:paraId="653A54B7" w14:textId="77777777" w:rsidR="00782543" w:rsidRDefault="00782543" w:rsidP="00DB4EC1">
            <w:pPr>
              <w:pStyle w:val="ListParagraph"/>
              <w:ind w:left="0"/>
              <w:rPr>
                <w:bCs/>
              </w:rPr>
            </w:pPr>
          </w:p>
          <w:p w14:paraId="09D0F016" w14:textId="77777777" w:rsidR="00782543" w:rsidRDefault="00782543" w:rsidP="00DB4EC1">
            <w:pPr>
              <w:pStyle w:val="ListParagraph"/>
              <w:ind w:left="0"/>
              <w:rPr>
                <w:bCs/>
              </w:rPr>
            </w:pPr>
          </w:p>
          <w:p w14:paraId="2F973C48" w14:textId="77777777" w:rsidR="00782543" w:rsidRDefault="00782543" w:rsidP="00DB4EC1">
            <w:pPr>
              <w:pStyle w:val="ListParagraph"/>
              <w:ind w:left="0"/>
              <w:rPr>
                <w:bCs/>
              </w:rPr>
            </w:pPr>
          </w:p>
        </w:tc>
      </w:tr>
    </w:tbl>
    <w:p w14:paraId="3D252565" w14:textId="77777777" w:rsidR="00DB4EC1" w:rsidRDefault="00DB4EC1" w:rsidP="00DB4EC1">
      <w:pPr>
        <w:pStyle w:val="ListParagraph"/>
        <w:ind w:left="1440"/>
        <w:rPr>
          <w:bCs/>
        </w:rPr>
      </w:pPr>
    </w:p>
    <w:p w14:paraId="55187B9E" w14:textId="77777777" w:rsidR="00247F95" w:rsidRDefault="00247F95" w:rsidP="00DB4EC1">
      <w:pPr>
        <w:pStyle w:val="ListParagraph"/>
        <w:ind w:left="1440"/>
        <w:rPr>
          <w:bCs/>
        </w:rPr>
      </w:pPr>
    </w:p>
    <w:p w14:paraId="274B33C4" w14:textId="77777777" w:rsidR="00247F95" w:rsidRDefault="00247F95" w:rsidP="00DB4EC1">
      <w:pPr>
        <w:pStyle w:val="ListParagraph"/>
        <w:ind w:left="1440"/>
        <w:rPr>
          <w:bCs/>
        </w:rPr>
      </w:pPr>
    </w:p>
    <w:p w14:paraId="0B0DB81A" w14:textId="77777777" w:rsidR="00247F95" w:rsidRDefault="00247F95" w:rsidP="00DB4EC1">
      <w:pPr>
        <w:pStyle w:val="ListParagraph"/>
        <w:ind w:left="1440"/>
        <w:rPr>
          <w:bCs/>
        </w:rPr>
      </w:pPr>
    </w:p>
    <w:p w14:paraId="285C8561" w14:textId="77777777" w:rsidR="00247F95" w:rsidRDefault="00247F95" w:rsidP="00DB4EC1">
      <w:pPr>
        <w:pStyle w:val="ListParagraph"/>
        <w:ind w:left="1440"/>
        <w:rPr>
          <w:bCs/>
        </w:rPr>
      </w:pPr>
    </w:p>
    <w:p w14:paraId="00759C1B" w14:textId="77777777" w:rsidR="001C6F77" w:rsidRDefault="00CC40F0" w:rsidP="001C6F77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Create a dictionary with three items as per given screenshot.</w:t>
      </w:r>
    </w:p>
    <w:p w14:paraId="3AF25E53" w14:textId="77777777" w:rsidR="00CC40F0" w:rsidRDefault="00CC40F0" w:rsidP="00CC40F0">
      <w:pPr>
        <w:ind w:left="1080"/>
        <w:rPr>
          <w:bCs/>
        </w:rPr>
      </w:pPr>
      <w:r>
        <w:rPr>
          <w:noProof/>
        </w:rPr>
        <w:drawing>
          <wp:inline distT="0" distB="0" distL="0" distR="0" wp14:anchorId="506E4D0C" wp14:editId="328E9DC7">
            <wp:extent cx="5543550" cy="302645"/>
            <wp:effectExtent l="0" t="0" r="0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16573" cy="31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95790" w14:textId="77777777" w:rsidR="00CC40F0" w:rsidRPr="00CC40F0" w:rsidRDefault="00CC40F0" w:rsidP="00CC40F0">
      <w:pPr>
        <w:ind w:left="1440"/>
        <w:rPr>
          <w:bCs/>
        </w:rPr>
      </w:pPr>
      <w:r>
        <w:rPr>
          <w:bCs/>
        </w:rPr>
        <w:t>Display following:</w:t>
      </w:r>
    </w:p>
    <w:p w14:paraId="0A412A93" w14:textId="77777777" w:rsidR="00CC40F0" w:rsidRDefault="00CC40F0" w:rsidP="00CC40F0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>List of all items in the dictionary “</w:t>
      </w:r>
      <w:proofErr w:type="spellStart"/>
      <w:r>
        <w:rPr>
          <w:bCs/>
        </w:rPr>
        <w:t>student_marks</w:t>
      </w:r>
      <w:proofErr w:type="spellEnd"/>
      <w:r>
        <w:rPr>
          <w:bCs/>
        </w:rPr>
        <w:t>”</w:t>
      </w:r>
    </w:p>
    <w:p w14:paraId="010AF53D" w14:textId="77777777" w:rsidR="00CC40F0" w:rsidRDefault="00CC40F0" w:rsidP="00CC40F0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>List of all keys in the dictionary “</w:t>
      </w:r>
      <w:proofErr w:type="spellStart"/>
      <w:r>
        <w:rPr>
          <w:bCs/>
        </w:rPr>
        <w:t>student_marks</w:t>
      </w:r>
      <w:proofErr w:type="spellEnd"/>
      <w:r>
        <w:rPr>
          <w:bCs/>
        </w:rPr>
        <w:t>”</w:t>
      </w:r>
    </w:p>
    <w:p w14:paraId="1C6EE29B" w14:textId="77777777" w:rsidR="00CC40F0" w:rsidRDefault="00CC40F0" w:rsidP="00CC40F0">
      <w:pPr>
        <w:pStyle w:val="ListParagraph"/>
        <w:numPr>
          <w:ilvl w:val="0"/>
          <w:numId w:val="6"/>
        </w:numPr>
        <w:rPr>
          <w:bCs/>
        </w:rPr>
      </w:pPr>
      <w:r>
        <w:rPr>
          <w:bCs/>
        </w:rPr>
        <w:t>List of all the values in the dictionary “</w:t>
      </w:r>
      <w:proofErr w:type="spellStart"/>
      <w:r>
        <w:rPr>
          <w:bCs/>
        </w:rPr>
        <w:t>student_marks</w:t>
      </w:r>
      <w:proofErr w:type="spellEnd"/>
      <w:r>
        <w:rPr>
          <w:bCs/>
        </w:rPr>
        <w:t>”</w:t>
      </w:r>
    </w:p>
    <w:p w14:paraId="64F805B0" w14:textId="77777777" w:rsidR="00AC4562" w:rsidRDefault="00AC4562" w:rsidP="00AC4562">
      <w:pPr>
        <w:pStyle w:val="ListParagraph"/>
        <w:ind w:left="216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CC40F0" w14:paraId="3587C901" w14:textId="77777777" w:rsidTr="00CC40F0">
        <w:tc>
          <w:tcPr>
            <w:tcW w:w="8275" w:type="dxa"/>
          </w:tcPr>
          <w:p w14:paraId="19FF0AD1" w14:textId="77777777" w:rsidR="00247F95" w:rsidRPr="00247F95" w:rsidRDefault="00247F95" w:rsidP="00247F9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70C0"/>
                <w:sz w:val="21"/>
                <w:szCs w:val="21"/>
              </w:rPr>
            </w:pPr>
          </w:p>
          <w:p w14:paraId="1CEC6FC0" w14:textId="77777777" w:rsidR="00CC40F0" w:rsidRDefault="00CC40F0" w:rsidP="00325954">
            <w:pPr>
              <w:pStyle w:val="HTMLPreformatted"/>
              <w:shd w:val="clear" w:color="auto" w:fill="FFFFFF"/>
              <w:wordWrap w:val="0"/>
              <w:textAlignment w:val="baseline"/>
              <w:rPr>
                <w:bCs/>
              </w:rPr>
            </w:pPr>
          </w:p>
        </w:tc>
      </w:tr>
    </w:tbl>
    <w:p w14:paraId="3537044E" w14:textId="77777777" w:rsidR="00CC40F0" w:rsidRDefault="00CC40F0" w:rsidP="00CC40F0">
      <w:pPr>
        <w:pStyle w:val="ListParagraph"/>
        <w:ind w:left="1440"/>
        <w:rPr>
          <w:bCs/>
        </w:rPr>
      </w:pPr>
    </w:p>
    <w:p w14:paraId="1AACEF1E" w14:textId="77777777" w:rsidR="001C6F77" w:rsidRDefault="002C1B61" w:rsidP="001C6F77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Write down the output of the following code segment.</w:t>
      </w:r>
    </w:p>
    <w:p w14:paraId="775E1003" w14:textId="77777777" w:rsidR="002C1B61" w:rsidRDefault="002C1B61" w:rsidP="002C1B61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2C1B61" w14:paraId="064D61BA" w14:textId="77777777" w:rsidTr="002C1B61">
        <w:tc>
          <w:tcPr>
            <w:tcW w:w="8275" w:type="dxa"/>
          </w:tcPr>
          <w:p w14:paraId="6E99332E" w14:textId="77777777" w:rsidR="002C1B61" w:rsidRDefault="0012466A" w:rsidP="002C1B61">
            <w:pPr>
              <w:pStyle w:val="ListParagraph"/>
              <w:ind w:left="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24479BA9" wp14:editId="6A2B56FE">
                  <wp:extent cx="4222377" cy="832747"/>
                  <wp:effectExtent l="0" t="0" r="6985" b="571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0268" cy="8481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C1B61" w14:paraId="4FA4706A" w14:textId="77777777" w:rsidTr="002C1B61">
        <w:tc>
          <w:tcPr>
            <w:tcW w:w="8275" w:type="dxa"/>
          </w:tcPr>
          <w:p w14:paraId="0D4949E4" w14:textId="77777777" w:rsidR="002B657A" w:rsidRDefault="002B657A" w:rsidP="00325954">
            <w:pPr>
              <w:pStyle w:val="HTMLPreformatted"/>
              <w:shd w:val="clear" w:color="auto" w:fill="FFFFFF"/>
              <w:wordWrap w:val="0"/>
              <w:textAlignment w:val="baseline"/>
              <w:rPr>
                <w:bCs/>
              </w:rPr>
            </w:pPr>
          </w:p>
        </w:tc>
      </w:tr>
    </w:tbl>
    <w:p w14:paraId="7279825F" w14:textId="77777777" w:rsidR="005002AE" w:rsidRDefault="005002AE" w:rsidP="005002AE">
      <w:pPr>
        <w:pStyle w:val="ListParagraph"/>
        <w:ind w:left="1440"/>
        <w:rPr>
          <w:bCs/>
        </w:rPr>
      </w:pPr>
    </w:p>
    <w:p w14:paraId="3A8B7DFC" w14:textId="77777777" w:rsidR="005002AE" w:rsidRDefault="005002AE" w:rsidP="005002AE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Write down the output of the following code segment.</w:t>
      </w:r>
    </w:p>
    <w:p w14:paraId="146CEF9C" w14:textId="77777777" w:rsidR="005002AE" w:rsidRDefault="005002AE" w:rsidP="005002AE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5002AE" w14:paraId="1C64E8D8" w14:textId="77777777" w:rsidTr="002019A0">
        <w:tc>
          <w:tcPr>
            <w:tcW w:w="8275" w:type="dxa"/>
          </w:tcPr>
          <w:p w14:paraId="3230FCF4" w14:textId="77777777" w:rsidR="005002AE" w:rsidRDefault="005002AE" w:rsidP="002019A0">
            <w:pPr>
              <w:pStyle w:val="ListParagraph"/>
              <w:ind w:left="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1BB53BBF" wp14:editId="12C1D054">
                  <wp:extent cx="3975847" cy="868655"/>
                  <wp:effectExtent l="0" t="0" r="5715" b="825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5499" cy="88387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002AE" w14:paraId="4C73E8F5" w14:textId="77777777" w:rsidTr="002019A0">
        <w:tc>
          <w:tcPr>
            <w:tcW w:w="8275" w:type="dxa"/>
          </w:tcPr>
          <w:p w14:paraId="57D61F19" w14:textId="77777777" w:rsidR="002B657A" w:rsidRDefault="002B657A" w:rsidP="00325954">
            <w:pPr>
              <w:pStyle w:val="HTMLPreformatted"/>
              <w:shd w:val="clear" w:color="auto" w:fill="FFFFFF"/>
              <w:wordWrap w:val="0"/>
              <w:textAlignment w:val="baseline"/>
              <w:rPr>
                <w:bCs/>
              </w:rPr>
            </w:pPr>
          </w:p>
        </w:tc>
      </w:tr>
    </w:tbl>
    <w:p w14:paraId="15BCE7E8" w14:textId="77777777" w:rsidR="00DB3555" w:rsidRDefault="00DB3555" w:rsidP="00DB3555">
      <w:pPr>
        <w:pStyle w:val="ListParagraph"/>
        <w:ind w:left="1440"/>
        <w:rPr>
          <w:bCs/>
        </w:rPr>
      </w:pPr>
    </w:p>
    <w:p w14:paraId="0B196E26" w14:textId="77777777" w:rsidR="00247F95" w:rsidRDefault="00247F95" w:rsidP="00DB3555">
      <w:pPr>
        <w:pStyle w:val="ListParagraph"/>
        <w:ind w:left="1440"/>
        <w:rPr>
          <w:bCs/>
        </w:rPr>
      </w:pPr>
    </w:p>
    <w:p w14:paraId="69A36A7D" w14:textId="77777777" w:rsidR="00247F95" w:rsidRDefault="00247F95" w:rsidP="00DB3555">
      <w:pPr>
        <w:pStyle w:val="ListParagraph"/>
        <w:ind w:left="1440"/>
        <w:rPr>
          <w:bCs/>
        </w:rPr>
      </w:pPr>
    </w:p>
    <w:p w14:paraId="3D393093" w14:textId="77777777" w:rsidR="00CA621D" w:rsidRDefault="00CA621D" w:rsidP="00DB3555">
      <w:pPr>
        <w:pStyle w:val="ListParagraph"/>
        <w:ind w:left="1440"/>
        <w:rPr>
          <w:bCs/>
        </w:rPr>
      </w:pPr>
    </w:p>
    <w:p w14:paraId="56095835" w14:textId="77777777" w:rsidR="00CA621D" w:rsidRDefault="00CA621D" w:rsidP="00DB3555">
      <w:pPr>
        <w:pStyle w:val="ListParagraph"/>
        <w:ind w:left="1440"/>
        <w:rPr>
          <w:bCs/>
        </w:rPr>
      </w:pPr>
    </w:p>
    <w:p w14:paraId="3F89DD2B" w14:textId="77777777" w:rsidR="00CA621D" w:rsidRDefault="00CA621D" w:rsidP="00DB3555">
      <w:pPr>
        <w:pStyle w:val="ListParagraph"/>
        <w:ind w:left="1440"/>
        <w:rPr>
          <w:bCs/>
        </w:rPr>
      </w:pPr>
    </w:p>
    <w:p w14:paraId="26F69463" w14:textId="77777777" w:rsidR="00247F95" w:rsidRDefault="00247F95" w:rsidP="00DB3555">
      <w:pPr>
        <w:pStyle w:val="ListParagraph"/>
        <w:ind w:left="1440"/>
        <w:rPr>
          <w:bCs/>
        </w:rPr>
      </w:pPr>
    </w:p>
    <w:p w14:paraId="5CA764AB" w14:textId="77777777" w:rsidR="00DB3555" w:rsidRDefault="00DB3555" w:rsidP="00DB3555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Write down the output of the following code segment.</w:t>
      </w:r>
    </w:p>
    <w:p w14:paraId="1CCDD1A2" w14:textId="77777777" w:rsidR="00DB3555" w:rsidRDefault="00DB3555" w:rsidP="00DB3555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DB3555" w14:paraId="787E25A9" w14:textId="77777777" w:rsidTr="002019A0">
        <w:tc>
          <w:tcPr>
            <w:tcW w:w="8275" w:type="dxa"/>
          </w:tcPr>
          <w:p w14:paraId="1EF001B4" w14:textId="77777777" w:rsidR="00DB3555" w:rsidRDefault="008D0D80" w:rsidP="002019A0">
            <w:pPr>
              <w:pStyle w:val="ListParagraph"/>
              <w:ind w:left="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3061D400" wp14:editId="340EC14B">
                  <wp:extent cx="4007224" cy="946578"/>
                  <wp:effectExtent l="0" t="0" r="0" b="635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8097" cy="963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B3555" w14:paraId="47ED3B8D" w14:textId="77777777" w:rsidTr="002019A0">
        <w:tc>
          <w:tcPr>
            <w:tcW w:w="8275" w:type="dxa"/>
          </w:tcPr>
          <w:p w14:paraId="7BAD71A2" w14:textId="77777777" w:rsidR="002B657A" w:rsidRDefault="002B657A" w:rsidP="008D0D80">
            <w:pPr>
              <w:pStyle w:val="ListParagraph"/>
              <w:ind w:left="0"/>
              <w:rPr>
                <w:bCs/>
              </w:rPr>
            </w:pPr>
          </w:p>
        </w:tc>
      </w:tr>
    </w:tbl>
    <w:p w14:paraId="7312790B" w14:textId="77777777" w:rsidR="002C1B61" w:rsidRDefault="002C1B61" w:rsidP="002C1B61">
      <w:pPr>
        <w:pStyle w:val="ListParagraph"/>
        <w:ind w:left="1440"/>
        <w:rPr>
          <w:bCs/>
        </w:rPr>
      </w:pPr>
    </w:p>
    <w:p w14:paraId="26BA9F9F" w14:textId="77777777" w:rsidR="00D9406A" w:rsidRDefault="00D9406A" w:rsidP="00D9406A">
      <w:pPr>
        <w:pStyle w:val="ListParagraph"/>
        <w:numPr>
          <w:ilvl w:val="0"/>
          <w:numId w:val="5"/>
        </w:numPr>
        <w:rPr>
          <w:bCs/>
        </w:rPr>
      </w:pPr>
      <w:r>
        <w:rPr>
          <w:bCs/>
        </w:rPr>
        <w:t>Write down the output of the following code segment.</w:t>
      </w:r>
    </w:p>
    <w:p w14:paraId="608A5DB8" w14:textId="77777777" w:rsidR="00D9406A" w:rsidRDefault="00D9406A" w:rsidP="00D9406A">
      <w:pPr>
        <w:pStyle w:val="ListParagraph"/>
        <w:ind w:left="1440"/>
        <w:rPr>
          <w:bCs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8275"/>
      </w:tblGrid>
      <w:tr w:rsidR="00D9406A" w14:paraId="4F3E6B57" w14:textId="77777777" w:rsidTr="002019A0">
        <w:tc>
          <w:tcPr>
            <w:tcW w:w="8275" w:type="dxa"/>
          </w:tcPr>
          <w:p w14:paraId="373A3635" w14:textId="77777777" w:rsidR="00D9406A" w:rsidRDefault="00D9406A" w:rsidP="002019A0">
            <w:pPr>
              <w:pStyle w:val="ListParagraph"/>
              <w:ind w:left="0"/>
              <w:rPr>
                <w:bCs/>
              </w:rPr>
            </w:pPr>
            <w:r>
              <w:rPr>
                <w:noProof/>
              </w:rPr>
              <w:drawing>
                <wp:inline distT="0" distB="0" distL="0" distR="0" wp14:anchorId="351A240D" wp14:editId="46E5DD57">
                  <wp:extent cx="3792071" cy="941535"/>
                  <wp:effectExtent l="0" t="0" r="0" b="0"/>
                  <wp:docPr id="37" name="Picture 3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22599" cy="949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9406A" w14:paraId="20C22402" w14:textId="77777777" w:rsidTr="002019A0">
        <w:tc>
          <w:tcPr>
            <w:tcW w:w="8275" w:type="dxa"/>
          </w:tcPr>
          <w:p w14:paraId="11A27729" w14:textId="77777777" w:rsidR="002B657A" w:rsidRDefault="002B657A" w:rsidP="00325954">
            <w:pPr>
              <w:pStyle w:val="HTMLPreformatted"/>
              <w:shd w:val="clear" w:color="auto" w:fill="FFFFFF"/>
              <w:wordWrap w:val="0"/>
              <w:textAlignment w:val="baseline"/>
              <w:rPr>
                <w:bCs/>
              </w:rPr>
            </w:pPr>
          </w:p>
        </w:tc>
      </w:tr>
    </w:tbl>
    <w:p w14:paraId="52EC1879" w14:textId="77777777" w:rsidR="001C6F77" w:rsidRPr="001C6F77" w:rsidRDefault="001C6F77" w:rsidP="00D9406A">
      <w:pPr>
        <w:pStyle w:val="ListParagraph"/>
        <w:ind w:left="1440"/>
        <w:rPr>
          <w:bCs/>
        </w:rPr>
      </w:pPr>
    </w:p>
    <w:p w14:paraId="4673B931" w14:textId="77777777" w:rsidR="001C6F77" w:rsidRPr="001C6F77" w:rsidRDefault="001C6F77" w:rsidP="001C6F77">
      <w:pPr>
        <w:rPr>
          <w:bCs/>
        </w:rPr>
      </w:pPr>
    </w:p>
    <w:p w14:paraId="60946178" w14:textId="77777777" w:rsidR="002028D2" w:rsidRPr="002028D2" w:rsidRDefault="002028D2" w:rsidP="002028D2">
      <w:pPr>
        <w:rPr>
          <w:b/>
          <w:bCs/>
        </w:rPr>
      </w:pPr>
    </w:p>
    <w:p w14:paraId="376C1C2D" w14:textId="77777777" w:rsidR="00141144" w:rsidRPr="00141144" w:rsidRDefault="00141144" w:rsidP="00141144">
      <w:pPr>
        <w:pStyle w:val="ListParagraph"/>
        <w:ind w:left="1440"/>
        <w:jc w:val="center"/>
        <w:rPr>
          <w:rFonts w:ascii="Arial Narrow" w:hAnsi="Arial Narrow"/>
          <w:b/>
          <w:sz w:val="36"/>
          <w:szCs w:val="36"/>
          <w:u w:val="single"/>
        </w:rPr>
      </w:pPr>
      <w:r w:rsidRPr="00141144">
        <w:rPr>
          <w:rFonts w:ascii="Arial Narrow" w:hAnsi="Arial Narrow"/>
          <w:b/>
          <w:sz w:val="36"/>
          <w:szCs w:val="36"/>
          <w:u w:val="single"/>
        </w:rPr>
        <w:t>End of Lab</w:t>
      </w:r>
    </w:p>
    <w:sectPr w:rsidR="00141144" w:rsidRPr="001411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F4D8950" w14:textId="77777777" w:rsidR="00687303" w:rsidRDefault="00687303" w:rsidP="00AF7F7F">
      <w:pPr>
        <w:spacing w:after="0" w:line="240" w:lineRule="auto"/>
      </w:pPr>
      <w:r>
        <w:separator/>
      </w:r>
    </w:p>
  </w:endnote>
  <w:endnote w:type="continuationSeparator" w:id="0">
    <w:p w14:paraId="5B0D4974" w14:textId="77777777" w:rsidR="00687303" w:rsidRDefault="00687303" w:rsidP="00AF7F7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C90940" w14:textId="77777777" w:rsidR="00687303" w:rsidRDefault="00687303" w:rsidP="00AF7F7F">
      <w:pPr>
        <w:spacing w:after="0" w:line="240" w:lineRule="auto"/>
      </w:pPr>
      <w:r>
        <w:separator/>
      </w:r>
    </w:p>
  </w:footnote>
  <w:footnote w:type="continuationSeparator" w:id="0">
    <w:p w14:paraId="391BB1CE" w14:textId="77777777" w:rsidR="00687303" w:rsidRDefault="00687303" w:rsidP="00AF7F7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EE4863"/>
    <w:multiLevelType w:val="hybridMultilevel"/>
    <w:tmpl w:val="902A374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100A0972"/>
    <w:multiLevelType w:val="hybridMultilevel"/>
    <w:tmpl w:val="A2DC773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3281355"/>
    <w:multiLevelType w:val="hybridMultilevel"/>
    <w:tmpl w:val="A0E4F78A"/>
    <w:lvl w:ilvl="0" w:tplc="8D00B18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7B80449"/>
    <w:multiLevelType w:val="hybridMultilevel"/>
    <w:tmpl w:val="16A0661E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3CE029AB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CB47C2"/>
    <w:multiLevelType w:val="hybridMultilevel"/>
    <w:tmpl w:val="6A0A73F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41318C4"/>
    <w:multiLevelType w:val="hybridMultilevel"/>
    <w:tmpl w:val="89809688"/>
    <w:lvl w:ilvl="0" w:tplc="7188DD4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9824E6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C0ADAA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A8953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425A4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5087D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3C6AC3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0E54F65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2642A0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5A9E1D3F"/>
    <w:multiLevelType w:val="hybridMultilevel"/>
    <w:tmpl w:val="0C627CF0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8" w15:restartNumberingAfterBreak="0">
    <w:nsid w:val="7BA12E2E"/>
    <w:multiLevelType w:val="hybridMultilevel"/>
    <w:tmpl w:val="44A2682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6"/>
  </w:num>
  <w:num w:numId="5">
    <w:abstractNumId w:val="0"/>
  </w:num>
  <w:num w:numId="6">
    <w:abstractNumId w:val="3"/>
  </w:num>
  <w:num w:numId="7">
    <w:abstractNumId w:val="1"/>
  </w:num>
  <w:num w:numId="8">
    <w:abstractNumId w:val="7"/>
  </w:num>
  <w:num w:numId="9">
    <w:abstractNumId w:val="8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3N7M0NzMzMzI0szRT0lEKTi0uzszPAykwqgUAuZM08CwAAAA="/>
  </w:docVars>
  <w:rsids>
    <w:rsidRoot w:val="00345E94"/>
    <w:rsid w:val="00010915"/>
    <w:rsid w:val="00014832"/>
    <w:rsid w:val="00054325"/>
    <w:rsid w:val="00061840"/>
    <w:rsid w:val="00062B5A"/>
    <w:rsid w:val="00097248"/>
    <w:rsid w:val="000A3E2A"/>
    <w:rsid w:val="00103DDB"/>
    <w:rsid w:val="001048EF"/>
    <w:rsid w:val="00107C3F"/>
    <w:rsid w:val="001137A8"/>
    <w:rsid w:val="001176B5"/>
    <w:rsid w:val="001245D7"/>
    <w:rsid w:val="0012466A"/>
    <w:rsid w:val="00137817"/>
    <w:rsid w:val="00141144"/>
    <w:rsid w:val="0015386F"/>
    <w:rsid w:val="001636E1"/>
    <w:rsid w:val="001649CF"/>
    <w:rsid w:val="001A32F3"/>
    <w:rsid w:val="001C6F77"/>
    <w:rsid w:val="001D0BE4"/>
    <w:rsid w:val="001F7B82"/>
    <w:rsid w:val="002019A0"/>
    <w:rsid w:val="002028D2"/>
    <w:rsid w:val="00206C08"/>
    <w:rsid w:val="00215E33"/>
    <w:rsid w:val="002162C3"/>
    <w:rsid w:val="00230E46"/>
    <w:rsid w:val="002324BA"/>
    <w:rsid w:val="00233A59"/>
    <w:rsid w:val="00247F95"/>
    <w:rsid w:val="00266E1A"/>
    <w:rsid w:val="002B657A"/>
    <w:rsid w:val="002C1B61"/>
    <w:rsid w:val="002C39D0"/>
    <w:rsid w:val="002F1606"/>
    <w:rsid w:val="002F6919"/>
    <w:rsid w:val="00312EB5"/>
    <w:rsid w:val="00325954"/>
    <w:rsid w:val="00330120"/>
    <w:rsid w:val="00345E94"/>
    <w:rsid w:val="00352BFD"/>
    <w:rsid w:val="003551A3"/>
    <w:rsid w:val="00371BC5"/>
    <w:rsid w:val="00396E48"/>
    <w:rsid w:val="003A34B3"/>
    <w:rsid w:val="003A4231"/>
    <w:rsid w:val="003D75EC"/>
    <w:rsid w:val="003E380D"/>
    <w:rsid w:val="003E772F"/>
    <w:rsid w:val="00404F44"/>
    <w:rsid w:val="004605FD"/>
    <w:rsid w:val="004636B3"/>
    <w:rsid w:val="004754B7"/>
    <w:rsid w:val="00493EC4"/>
    <w:rsid w:val="004958FC"/>
    <w:rsid w:val="004B0946"/>
    <w:rsid w:val="004C59F4"/>
    <w:rsid w:val="004F0FC7"/>
    <w:rsid w:val="004F2628"/>
    <w:rsid w:val="004F28F0"/>
    <w:rsid w:val="004F39B6"/>
    <w:rsid w:val="005002AE"/>
    <w:rsid w:val="00511E12"/>
    <w:rsid w:val="00516AC2"/>
    <w:rsid w:val="00527610"/>
    <w:rsid w:val="00543E04"/>
    <w:rsid w:val="00556499"/>
    <w:rsid w:val="00566685"/>
    <w:rsid w:val="0057452F"/>
    <w:rsid w:val="00590B70"/>
    <w:rsid w:val="005C50E6"/>
    <w:rsid w:val="005D695B"/>
    <w:rsid w:val="005F7101"/>
    <w:rsid w:val="00612BD9"/>
    <w:rsid w:val="00613844"/>
    <w:rsid w:val="00613ED1"/>
    <w:rsid w:val="00615B13"/>
    <w:rsid w:val="006279E8"/>
    <w:rsid w:val="006469FB"/>
    <w:rsid w:val="00656184"/>
    <w:rsid w:val="00682393"/>
    <w:rsid w:val="00687303"/>
    <w:rsid w:val="006941AC"/>
    <w:rsid w:val="006A518C"/>
    <w:rsid w:val="00720555"/>
    <w:rsid w:val="0072455A"/>
    <w:rsid w:val="00725129"/>
    <w:rsid w:val="007404BD"/>
    <w:rsid w:val="00782543"/>
    <w:rsid w:val="007907A1"/>
    <w:rsid w:val="007B7A17"/>
    <w:rsid w:val="007E2460"/>
    <w:rsid w:val="007E548F"/>
    <w:rsid w:val="007E6F5B"/>
    <w:rsid w:val="00806A40"/>
    <w:rsid w:val="00831163"/>
    <w:rsid w:val="00850A4D"/>
    <w:rsid w:val="00880F53"/>
    <w:rsid w:val="008B5846"/>
    <w:rsid w:val="008B58C3"/>
    <w:rsid w:val="008C20CA"/>
    <w:rsid w:val="008C2F03"/>
    <w:rsid w:val="008C58FE"/>
    <w:rsid w:val="008D0D80"/>
    <w:rsid w:val="00905952"/>
    <w:rsid w:val="00907042"/>
    <w:rsid w:val="0093056D"/>
    <w:rsid w:val="0094135E"/>
    <w:rsid w:val="00951C49"/>
    <w:rsid w:val="0095335F"/>
    <w:rsid w:val="009A3357"/>
    <w:rsid w:val="009B73C2"/>
    <w:rsid w:val="009C081D"/>
    <w:rsid w:val="009C3443"/>
    <w:rsid w:val="009D622A"/>
    <w:rsid w:val="009E6703"/>
    <w:rsid w:val="00A032E8"/>
    <w:rsid w:val="00A1121A"/>
    <w:rsid w:val="00A31FDB"/>
    <w:rsid w:val="00A36793"/>
    <w:rsid w:val="00A722D8"/>
    <w:rsid w:val="00A86207"/>
    <w:rsid w:val="00A955CE"/>
    <w:rsid w:val="00AB6099"/>
    <w:rsid w:val="00AC4562"/>
    <w:rsid w:val="00AD00F7"/>
    <w:rsid w:val="00AD4601"/>
    <w:rsid w:val="00AE3F0C"/>
    <w:rsid w:val="00AE5608"/>
    <w:rsid w:val="00AF0DB7"/>
    <w:rsid w:val="00AF43BB"/>
    <w:rsid w:val="00AF7F7F"/>
    <w:rsid w:val="00B03FC0"/>
    <w:rsid w:val="00B0439C"/>
    <w:rsid w:val="00B16DC9"/>
    <w:rsid w:val="00B5136D"/>
    <w:rsid w:val="00B6061E"/>
    <w:rsid w:val="00B76907"/>
    <w:rsid w:val="00B832D4"/>
    <w:rsid w:val="00B95135"/>
    <w:rsid w:val="00BB6D13"/>
    <w:rsid w:val="00BC4701"/>
    <w:rsid w:val="00BC496A"/>
    <w:rsid w:val="00BD4D1A"/>
    <w:rsid w:val="00C13C6A"/>
    <w:rsid w:val="00C34193"/>
    <w:rsid w:val="00C34C50"/>
    <w:rsid w:val="00C428D6"/>
    <w:rsid w:val="00C56CC6"/>
    <w:rsid w:val="00C65E88"/>
    <w:rsid w:val="00C7361E"/>
    <w:rsid w:val="00C976D1"/>
    <w:rsid w:val="00CA621D"/>
    <w:rsid w:val="00CB55C1"/>
    <w:rsid w:val="00CC40F0"/>
    <w:rsid w:val="00D03C9A"/>
    <w:rsid w:val="00D21E0F"/>
    <w:rsid w:val="00D66B66"/>
    <w:rsid w:val="00D7775E"/>
    <w:rsid w:val="00D842B3"/>
    <w:rsid w:val="00D9406A"/>
    <w:rsid w:val="00DB25A8"/>
    <w:rsid w:val="00DB3555"/>
    <w:rsid w:val="00DB4EC1"/>
    <w:rsid w:val="00DC4522"/>
    <w:rsid w:val="00DC7719"/>
    <w:rsid w:val="00DD01B1"/>
    <w:rsid w:val="00DE2672"/>
    <w:rsid w:val="00E058B6"/>
    <w:rsid w:val="00E37DE1"/>
    <w:rsid w:val="00E62EA6"/>
    <w:rsid w:val="00E72D1C"/>
    <w:rsid w:val="00E74138"/>
    <w:rsid w:val="00EA508E"/>
    <w:rsid w:val="00EA5C75"/>
    <w:rsid w:val="00EB1240"/>
    <w:rsid w:val="00EB2D7D"/>
    <w:rsid w:val="00EB3F6E"/>
    <w:rsid w:val="00EF05D5"/>
    <w:rsid w:val="00F30680"/>
    <w:rsid w:val="00F30754"/>
    <w:rsid w:val="00F82D00"/>
    <w:rsid w:val="00FA626E"/>
    <w:rsid w:val="00FE4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B08EAB"/>
  <w15:chartTrackingRefBased/>
  <w15:docId w15:val="{34281284-A683-4AD7-8384-459141C43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45E94"/>
    <w:pPr>
      <w:ind w:left="720"/>
      <w:contextualSpacing/>
    </w:pPr>
  </w:style>
  <w:style w:type="table" w:styleId="TableGrid">
    <w:name w:val="Table Grid"/>
    <w:basedOn w:val="TableNormal"/>
    <w:uiPriority w:val="39"/>
    <w:rsid w:val="00B0439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7F7F"/>
  </w:style>
  <w:style w:type="paragraph" w:styleId="Footer">
    <w:name w:val="footer"/>
    <w:basedOn w:val="Normal"/>
    <w:link w:val="FooterChar"/>
    <w:uiPriority w:val="99"/>
    <w:unhideWhenUsed/>
    <w:rsid w:val="00AF7F7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7F7F"/>
  </w:style>
  <w:style w:type="paragraph" w:styleId="HTMLPreformatted">
    <w:name w:val="HTML Preformatted"/>
    <w:basedOn w:val="Normal"/>
    <w:link w:val="HTMLPreformattedChar"/>
    <w:uiPriority w:val="99"/>
    <w:unhideWhenUsed/>
    <w:rsid w:val="00AD00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D00F7"/>
    <w:rPr>
      <w:rFonts w:ascii="Courier New" w:eastAsia="Times New Roman" w:hAnsi="Courier New" w:cs="Courier New"/>
      <w:sz w:val="20"/>
      <w:szCs w:val="20"/>
    </w:rPr>
  </w:style>
  <w:style w:type="character" w:customStyle="1" w:styleId="ansi-red-intense-fg">
    <w:name w:val="ansi-red-intense-fg"/>
    <w:basedOn w:val="DefaultParagraphFont"/>
    <w:rsid w:val="002019A0"/>
  </w:style>
  <w:style w:type="character" w:customStyle="1" w:styleId="ansi-green-intense-fg">
    <w:name w:val="ansi-green-intense-fg"/>
    <w:basedOn w:val="DefaultParagraphFont"/>
    <w:rsid w:val="002019A0"/>
  </w:style>
  <w:style w:type="character" w:customStyle="1" w:styleId="ansi-cyan-fg">
    <w:name w:val="ansi-cyan-fg"/>
    <w:basedOn w:val="DefaultParagraphFont"/>
    <w:rsid w:val="002019A0"/>
  </w:style>
  <w:style w:type="character" w:customStyle="1" w:styleId="ansi-green-fg">
    <w:name w:val="ansi-green-fg"/>
    <w:basedOn w:val="DefaultParagraphFont"/>
    <w:rsid w:val="002019A0"/>
  </w:style>
  <w:style w:type="character" w:customStyle="1" w:styleId="ansi-yellow-intense-fg">
    <w:name w:val="ansi-yellow-intense-fg"/>
    <w:basedOn w:val="DefaultParagraphFont"/>
    <w:rsid w:val="002019A0"/>
  </w:style>
  <w:style w:type="character" w:customStyle="1" w:styleId="ansi-cyan-intense-fg">
    <w:name w:val="ansi-cyan-intense-fg"/>
    <w:basedOn w:val="DefaultParagraphFont"/>
    <w:rsid w:val="002019A0"/>
  </w:style>
  <w:style w:type="character" w:customStyle="1" w:styleId="ansi-blue-intense-fg">
    <w:name w:val="ansi-blue-intense-fg"/>
    <w:basedOn w:val="DefaultParagraphFont"/>
    <w:rsid w:val="002019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9157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035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9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33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6794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5857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72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73703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477140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322616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222525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046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28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687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7806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54806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76226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81871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075983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2043241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267381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1475101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84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37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3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42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635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67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6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84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542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79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22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5889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48080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40355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18941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456621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60032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46266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630818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2262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780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98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732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84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878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8621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6974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817417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0832349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1618747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43436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9813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455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1228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63897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18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2157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7591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175571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199797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0315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6705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48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4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650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27310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2568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74711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00765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7898092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461118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21902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255179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7575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7923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68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90115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31741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682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9783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219561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913272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59622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279446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173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441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054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814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65049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5098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993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8178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5500905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629195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141338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7539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3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9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550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5481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241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01573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9448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30897158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070237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1716859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804362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114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38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3576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7547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90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244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82552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6266933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141057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96812961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365648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151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96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4949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956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0681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4191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79208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7923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8571900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976253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17020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5663837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78678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856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60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153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85886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2607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388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8928900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19260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762728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5859868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8203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75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24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5558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24367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7750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66764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1114299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5692514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89622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1710125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9467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01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4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5655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3989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9041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3740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4992620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6085131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66832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8049824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3734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56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73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103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26544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5197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353861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0286412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989083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2745563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4822459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4297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55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338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559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1504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02475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04041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02518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3894562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066826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75231725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9468907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257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43675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8212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633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1261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481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0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940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9111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26196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2562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517206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21962728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915052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2364288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45294791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700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46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16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33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7029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0831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19741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96513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6976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9376389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2173954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254314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837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63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128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5608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5165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4583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071590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5249040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777164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8707970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994786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4487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89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44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9127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6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31182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49869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42353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6742069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23320027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632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705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113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0977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529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30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206370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2565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0373919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1026267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46698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159338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3011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129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9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224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3731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2825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38399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4" w:color="auto"/>
                                <w:left w:val="single" w:sz="6" w:space="4" w:color="auto"/>
                                <w:bottom w:val="single" w:sz="6" w:space="4" w:color="auto"/>
                                <w:right w:val="single" w:sz="6" w:space="4" w:color="auto"/>
                              </w:divBdr>
                              <w:divsChild>
                                <w:div w:id="19872755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769122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4106691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7230696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32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78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132302">
          <w:marLeft w:val="418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5</Pages>
  <Words>404</Words>
  <Characters>230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ab Ud Din</dc:creator>
  <cp:keywords/>
  <dc:description/>
  <cp:lastModifiedBy>Fahad Ahmed KhoKhar</cp:lastModifiedBy>
  <cp:revision>6</cp:revision>
  <dcterms:created xsi:type="dcterms:W3CDTF">2020-09-16T04:11:00Z</dcterms:created>
  <dcterms:modified xsi:type="dcterms:W3CDTF">2020-10-13T03:59:00Z</dcterms:modified>
</cp:coreProperties>
</file>